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7C435" w14:textId="10077E9A" w:rsidR="00282C72" w:rsidRPr="00194DBB" w:rsidRDefault="00551A4F" w:rsidP="00194DBB">
      <w:r w:rsidRPr="00194DBB">
        <w:t>Emsculpt.page.auraderm.</w:t>
      </w:r>
      <w:r w:rsidR="00DA565E">
        <w:t>mz</w:t>
      </w:r>
    </w:p>
    <w:p w14:paraId="7B73663A" w14:textId="17F92EEF" w:rsidR="00194DBB" w:rsidRDefault="00194DBB" w:rsidP="00194DBB">
      <w:r>
        <w:t>/EMSCULPT ROBBINSVILLE SOMERSET</w:t>
      </w:r>
    </w:p>
    <w:p w14:paraId="4D8A568C" w14:textId="212811D5" w:rsidR="00194DBB" w:rsidRDefault="00194DBB" w:rsidP="00194DBB">
      <w:r>
        <w:t>KW: EMSCULPT</w:t>
      </w:r>
    </w:p>
    <w:p w14:paraId="1940D273" w14:textId="7543E3E8" w:rsidR="00194DBB" w:rsidRDefault="00194DBB" w:rsidP="00194DBB">
      <w:r>
        <w:t>META: Emsculpt is the revolutionary treatment that contours your physique by building, strengthening, and toning muscles. Sculpt abs, arms, legs, and glutes.</w:t>
      </w:r>
    </w:p>
    <w:p w14:paraId="2078B597" w14:textId="330F9A4D" w:rsidR="00194DBB" w:rsidRDefault="00194DBB" w:rsidP="00194DBB">
      <w:r>
        <w:t>EMSCULPT NEW JERSEY | STRENGTHEN MUSCLE + REDUCE FAT</w:t>
      </w:r>
    </w:p>
    <w:p w14:paraId="53C678DF" w14:textId="76CCD1D9" w:rsidR="00194DBB" w:rsidRDefault="00194DBB" w:rsidP="00194DBB">
      <w:r>
        <w:t>Emsculpt is the revolutionary treatment that burns fat to build muscle. Th</w:t>
      </w:r>
      <w:r w:rsidR="00DA565E">
        <w:t xml:space="preserve">e </w:t>
      </w:r>
      <w:r>
        <w:t>FDA cleared procedure is the first of its kind. It utilizes electromagnetic energy to stimulate powerful muscle contractions</w:t>
      </w:r>
      <w:r w:rsidR="00B42660">
        <w:t>. This</w:t>
      </w:r>
      <w:r>
        <w:t xml:space="preserve"> safely and effectively </w:t>
      </w:r>
      <w:r w:rsidR="00B42660">
        <w:t>develops</w:t>
      </w:r>
      <w:r>
        <w:t>, strengthen</w:t>
      </w:r>
      <w:r w:rsidR="00B42660">
        <w:t>s</w:t>
      </w:r>
      <w:r>
        <w:t>, and tone</w:t>
      </w:r>
      <w:r w:rsidR="00B42660">
        <w:t>s</w:t>
      </w:r>
      <w:r>
        <w:t xml:space="preserve"> muscles</w:t>
      </w:r>
      <w:r w:rsidR="00B42660">
        <w:t xml:space="preserve"> in a way th</w:t>
      </w:r>
      <w:r>
        <w:t xml:space="preserve">at </w:t>
      </w:r>
      <w:r w:rsidR="00B42660">
        <w:t xml:space="preserve">it </w:t>
      </w:r>
      <w:r>
        <w:t xml:space="preserve">is impossible to achieve on your own. </w:t>
      </w:r>
      <w:r w:rsidR="00E44010">
        <w:t>Learn more about Emsculpt and</w:t>
      </w:r>
      <w:r>
        <w:t xml:space="preserve"> discover how men and women across America are strengthening their core, chiseling their abs, </w:t>
      </w:r>
      <w:r w:rsidR="00453EAE">
        <w:t xml:space="preserve">toning </w:t>
      </w:r>
      <w:r w:rsidR="00E44010">
        <w:t>their thighs, sculpting their arms, and lifting and toning their buttocks with a painless, 30-minute treatment.</w:t>
      </w:r>
    </w:p>
    <w:p w14:paraId="5E6B0FFB" w14:textId="69528E09" w:rsidR="00E44010" w:rsidRDefault="00E44010" w:rsidP="00194DBB">
      <w:r>
        <w:t>BENEFITS OF EMSCULPTING</w:t>
      </w:r>
      <w:bookmarkStart w:id="0" w:name="_GoBack"/>
      <w:bookmarkEnd w:id="0"/>
    </w:p>
    <w:p w14:paraId="1F1FD673" w14:textId="0AEF6502" w:rsidR="00E44010" w:rsidRDefault="00E44010" w:rsidP="00194DBB">
      <w:r>
        <w:t>No pain or downtime</w:t>
      </w:r>
    </w:p>
    <w:p w14:paraId="1D02B0C1" w14:textId="0F5EB6DB" w:rsidR="00E44010" w:rsidRDefault="00E44010" w:rsidP="00194DBB">
      <w:r>
        <w:t xml:space="preserve">One treatment stimulates 20,000 contractions </w:t>
      </w:r>
    </w:p>
    <w:p w14:paraId="3F99BBC3" w14:textId="5C784632" w:rsidR="00E44010" w:rsidRDefault="00E44010" w:rsidP="00194DBB">
      <w:r>
        <w:t>Strengthens your core</w:t>
      </w:r>
    </w:p>
    <w:p w14:paraId="0D29DEA8" w14:textId="3BF107FB" w:rsidR="00E44010" w:rsidRDefault="00E44010" w:rsidP="00194DBB">
      <w:r>
        <w:t>Reduces fat</w:t>
      </w:r>
    </w:p>
    <w:p w14:paraId="28CBEE51" w14:textId="4721551D" w:rsidR="00E44010" w:rsidRDefault="00E44010" w:rsidP="00194DBB">
      <w:r>
        <w:t>Chisels abs</w:t>
      </w:r>
    </w:p>
    <w:p w14:paraId="64CB134C" w14:textId="402735B6" w:rsidR="00E44010" w:rsidRDefault="00E44010" w:rsidP="00194DBB">
      <w:r>
        <w:t>Sculpts arms + legs</w:t>
      </w:r>
    </w:p>
    <w:p w14:paraId="3B446BBF" w14:textId="59CBEF77" w:rsidR="00E44010" w:rsidRDefault="00B42660" w:rsidP="00194DBB">
      <w:r>
        <w:t>A n</w:t>
      </w:r>
      <w:r w:rsidR="00E44010">
        <w:t>on-surgical alternative to a butt lift</w:t>
      </w:r>
    </w:p>
    <w:p w14:paraId="590019F4" w14:textId="666A91D7" w:rsidR="00E44010" w:rsidRDefault="00E44010" w:rsidP="00194DBB">
      <w:r>
        <w:t>FDA cleared + clinically proven</w:t>
      </w:r>
      <w:r w:rsidR="00DA565E" w:rsidRPr="00DA565E">
        <w:rPr>
          <w:vertAlign w:val="superscript"/>
        </w:rPr>
        <w:t>1</w:t>
      </w:r>
    </w:p>
    <w:p w14:paraId="579939E5" w14:textId="42C5A155" w:rsidR="00E44010" w:rsidRDefault="00E44010" w:rsidP="00194DBB">
      <w:r>
        <w:t>EMSCULPT BEFORE AND AFTER RESULTS*</w:t>
      </w:r>
    </w:p>
    <w:p w14:paraId="32CB0F73" w14:textId="5438FEA0" w:rsidR="00E44010" w:rsidRDefault="00E44010" w:rsidP="00194DBB">
      <w:r>
        <w:t xml:space="preserve">The people depicted in these images are actual patients, demonstrating real Emsculpt before and after results. True with any body contouring procedure, results may </w:t>
      </w:r>
      <w:r w:rsidR="00945CFA">
        <w:t>vary. *</w:t>
      </w:r>
      <w:r>
        <w:t xml:space="preserve"> The surest way to secure </w:t>
      </w:r>
      <w:r w:rsidR="00C80F88">
        <w:t xml:space="preserve">an </w:t>
      </w:r>
      <w:r>
        <w:t xml:space="preserve">optimal outcome is to find a highly skilled and experienced professional to perform this technique-dependent procedure. </w:t>
      </w:r>
      <w:r w:rsidR="00C80F88">
        <w:t xml:space="preserve">Knowing this, discerning patients choose </w:t>
      </w:r>
      <w:r w:rsidR="00B42660">
        <w:t>Aura Dermatology</w:t>
      </w:r>
      <w:r w:rsidR="00C80F88">
        <w:t xml:space="preserve"> as their premier provider of Emsculpt in New Jersey.</w:t>
      </w:r>
    </w:p>
    <w:p w14:paraId="3241E2FF" w14:textId="36EB1F51" w:rsidR="00E44010" w:rsidRDefault="00E44010" w:rsidP="00194DBB">
      <w:r>
        <w:t>HOW DOES EMSCULPT WORK?</w:t>
      </w:r>
    </w:p>
    <w:p w14:paraId="751D425C" w14:textId="08E75E95" w:rsidR="001A4801" w:rsidRDefault="001A4801" w:rsidP="001A4801">
      <w:pPr>
        <w:spacing w:before="240" w:after="240"/>
      </w:pPr>
      <w:r>
        <w:t xml:space="preserve">Results that would take months or even years to achieve in the gym can be achieved in just two </w:t>
      </w:r>
      <w:r w:rsidR="00945CFA">
        <w:t>weeks</w:t>
      </w:r>
      <w:r>
        <w:t xml:space="preserve"> with Emsculpt </w:t>
      </w:r>
      <w:r w:rsidR="00945CFA">
        <w:t>treatments. *</w:t>
      </w:r>
      <w:r>
        <w:t xml:space="preserve"> Here’s how:</w:t>
      </w:r>
    </w:p>
    <w:p w14:paraId="1344AD92" w14:textId="616D21D7" w:rsidR="001A4801" w:rsidRDefault="00E44010" w:rsidP="00194DBB">
      <w:r>
        <w:t xml:space="preserve">Emsculpt, also known as </w:t>
      </w:r>
      <w:r w:rsidRPr="00C80F88">
        <w:rPr>
          <w:i/>
          <w:iCs/>
        </w:rPr>
        <w:t>M Sculpt</w:t>
      </w:r>
      <w:r>
        <w:t xml:space="preserve">, harnesses </w:t>
      </w:r>
      <w:r w:rsidRPr="00C80F88">
        <w:t>High</w:t>
      </w:r>
      <w:r w:rsidR="00B42660">
        <w:t>-</w:t>
      </w:r>
      <w:r w:rsidRPr="00C80F88">
        <w:t>Intensity</w:t>
      </w:r>
      <w:r>
        <w:t xml:space="preserve"> Focused Electromagnetic (HIFEM) </w:t>
      </w:r>
      <w:r w:rsidR="001A4801">
        <w:t xml:space="preserve">energy. During the procedure, HIFEM energy passes safely through the skin to penetrate </w:t>
      </w:r>
      <w:r w:rsidR="00B42660">
        <w:t xml:space="preserve">the </w:t>
      </w:r>
      <w:r w:rsidR="001A4801">
        <w:t>underlying muscle. The current stimulates the muscle fibers to contract.</w:t>
      </w:r>
      <w:r w:rsidR="00B46CFC" w:rsidRPr="00C80F88">
        <w:rPr>
          <w:vertAlign w:val="superscript"/>
        </w:rPr>
        <w:t>1</w:t>
      </w:r>
      <w:r w:rsidR="001A4801">
        <w:t xml:space="preserve"> These contractions, known as supramaximal </w:t>
      </w:r>
      <w:proofErr w:type="gramStart"/>
      <w:r w:rsidR="001A4801">
        <w:lastRenderedPageBreak/>
        <w:t>contractions</w:t>
      </w:r>
      <w:r w:rsidR="00C80F88">
        <w:t>,</w:t>
      </w:r>
      <w:proofErr w:type="gramEnd"/>
      <w:r w:rsidR="001A4801">
        <w:t xml:space="preserve"> are involuntary and far more intense than the contractions you accomplish when performing sit-ups, lunges, squats, and other strength training exercises. A single 30-minute treatment induces 20,000 powerful contractions. When treating the abdomen, that is the equivalent of 20,000 sit-ups or crunches. When treating the arms or legs, the </w:t>
      </w:r>
      <w:r w:rsidR="00945CFA">
        <w:t>equivalence</w:t>
      </w:r>
      <w:r w:rsidR="001A4801">
        <w:t xml:space="preserve"> would be 20,000 bicep curls or 20,000 lunges. And if you were </w:t>
      </w:r>
      <w:r w:rsidR="00B42660">
        <w:t>address</w:t>
      </w:r>
      <w:r w:rsidR="001A4801">
        <w:t xml:space="preserve">ing the buttocks, a single treatment would be equal to </w:t>
      </w:r>
      <w:r w:rsidR="00945CFA">
        <w:t>performing</w:t>
      </w:r>
      <w:r w:rsidR="001A4801">
        <w:t xml:space="preserve"> 20,000 squats.</w:t>
      </w:r>
      <w:r w:rsidR="00B46CFC" w:rsidRPr="00C80F88">
        <w:rPr>
          <w:vertAlign w:val="superscript"/>
        </w:rPr>
        <w:t>2</w:t>
      </w:r>
      <w:r w:rsidR="001A4801" w:rsidRPr="00C80F88">
        <w:rPr>
          <w:vertAlign w:val="superscript"/>
        </w:rPr>
        <w:t xml:space="preserve"> </w:t>
      </w:r>
    </w:p>
    <w:p w14:paraId="7C2BE3C6" w14:textId="1E39975E" w:rsidR="001A4801" w:rsidRDefault="001A4801" w:rsidP="00194DBB">
      <w:r>
        <w:t>The body responds to th</w:t>
      </w:r>
      <w:r w:rsidR="00C80F88">
        <w:t>is</w:t>
      </w:r>
      <w:r>
        <w:t xml:space="preserve"> </w:t>
      </w:r>
      <w:r w:rsidR="00B46CFC">
        <w:t>intense muscle workout</w:t>
      </w:r>
      <w:r>
        <w:t xml:space="preserve"> in two beneficial ways. First, muscle tissue is forced to adapt by building, strengthening</w:t>
      </w:r>
      <w:r w:rsidR="00B42660">
        <w:t>,</w:t>
      </w:r>
      <w:r>
        <w:t xml:space="preserve"> and toning muscle fibers. Secondly, to fuel these po</w:t>
      </w:r>
      <w:r w:rsidR="00B46CFC">
        <w:t xml:space="preserve">werful muscle contractions, the body draws energy by metabolizing nearby fat cells. This provides the </w:t>
      </w:r>
      <w:r w:rsidR="00945CFA">
        <w:t>bonus</w:t>
      </w:r>
      <w:r w:rsidR="00B46CFC">
        <w:t xml:space="preserve"> of fat reduction in the treatment area.</w:t>
      </w:r>
      <w:r w:rsidR="00B46CFC" w:rsidRPr="00C80F88">
        <w:rPr>
          <w:vertAlign w:val="superscript"/>
        </w:rPr>
        <w:t>1</w:t>
      </w:r>
    </w:p>
    <w:p w14:paraId="5D9A50C9" w14:textId="21264E3C" w:rsidR="00E44010" w:rsidRDefault="00E44010" w:rsidP="00194DBB">
      <w:r>
        <w:t>TREATMENT AREAS</w:t>
      </w:r>
    </w:p>
    <w:p w14:paraId="559407B9" w14:textId="70A1594E" w:rsidR="00B46CFC" w:rsidRDefault="00B46CFC" w:rsidP="00194DBB">
      <w:r>
        <w:t>Emsculpt is the first and most comprehensive muscle building treatment on the market. Its sophisticated HIFEM technology can target four major muscle groups. These include:</w:t>
      </w:r>
    </w:p>
    <w:p w14:paraId="78EC084F" w14:textId="70F37255" w:rsidR="00B46CFC" w:rsidRPr="00B46CFC" w:rsidRDefault="00B46CFC" w:rsidP="00194DBB">
      <w:r w:rsidRPr="00B46CFC">
        <w:rPr>
          <w:b/>
          <w:bCs/>
        </w:rPr>
        <w:t>The abdomen</w:t>
      </w:r>
      <w:r>
        <w:rPr>
          <w:b/>
          <w:bCs/>
        </w:rPr>
        <w:t xml:space="preserve">: </w:t>
      </w:r>
      <w:r>
        <w:t>Strengthen core muscles and chisel washboard abs.</w:t>
      </w:r>
    </w:p>
    <w:p w14:paraId="1D4071FD" w14:textId="77777777" w:rsidR="00B46CFC" w:rsidRPr="00B46CFC" w:rsidRDefault="00B46CFC" w:rsidP="00B46CFC">
      <w:r w:rsidRPr="00B46CFC">
        <w:rPr>
          <w:b/>
          <w:bCs/>
        </w:rPr>
        <w:t>The upper legs</w:t>
      </w:r>
      <w:r>
        <w:rPr>
          <w:b/>
          <w:bCs/>
        </w:rPr>
        <w:t xml:space="preserve">: </w:t>
      </w:r>
      <w:r>
        <w:t>Tone and sculpt your thigh muscles.</w:t>
      </w:r>
    </w:p>
    <w:p w14:paraId="624B3753" w14:textId="777D20BA" w:rsidR="00B46CFC" w:rsidRPr="00B46CFC" w:rsidRDefault="00B46CFC" w:rsidP="00194DBB">
      <w:r w:rsidRPr="00B46CFC">
        <w:rPr>
          <w:b/>
          <w:bCs/>
        </w:rPr>
        <w:t>The upper arms</w:t>
      </w:r>
      <w:r>
        <w:rPr>
          <w:b/>
          <w:bCs/>
        </w:rPr>
        <w:t xml:space="preserve">: </w:t>
      </w:r>
      <w:r>
        <w:t>Develop your biceps and triceps for stronger, more defined arms.</w:t>
      </w:r>
    </w:p>
    <w:p w14:paraId="53407DD1" w14:textId="7747ED5A" w:rsidR="00B46CFC" w:rsidRPr="00B46CFC" w:rsidRDefault="00B46CFC" w:rsidP="00194DBB">
      <w:r w:rsidRPr="00B46CFC">
        <w:rPr>
          <w:b/>
          <w:bCs/>
        </w:rPr>
        <w:t>The buttocks</w:t>
      </w:r>
      <w:r>
        <w:rPr>
          <w:b/>
          <w:bCs/>
        </w:rPr>
        <w:t xml:space="preserve">: </w:t>
      </w:r>
      <w:r>
        <w:t>Provide a subtle lift and tone the buttocks for a non-surgical alternative to a butt lift.</w:t>
      </w:r>
    </w:p>
    <w:p w14:paraId="57962EF2" w14:textId="19C5959A" w:rsidR="00E44010" w:rsidRDefault="00E44010" w:rsidP="00194DBB">
      <w:r>
        <w:t>HOW MUCH DOES EMSCULPT COST?</w:t>
      </w:r>
    </w:p>
    <w:p w14:paraId="4C08E81F" w14:textId="6046FBE0" w:rsidR="00E44010" w:rsidRDefault="00B46CFC" w:rsidP="00194DBB">
      <w:r>
        <w:t xml:space="preserve">Every patient is different. This highly customizable body contouring treatment can be tailored to the unique body shape and aesthetic goals of each patient. As such, Emsculpt cost varies. During your complimentary consultation with </w:t>
      </w:r>
      <w:r w:rsidR="00B42660">
        <w:t>Aura Dermatology</w:t>
      </w:r>
      <w:r w:rsidR="00C80F88">
        <w:t>,</w:t>
      </w:r>
      <w:r>
        <w:t xml:space="preserve"> your technician will discuss if this treatment is right for you and go over prices in detail. </w:t>
      </w:r>
      <w:r w:rsidR="00C80F88">
        <w:t xml:space="preserve">They will </w:t>
      </w:r>
      <w:r>
        <w:t xml:space="preserve">also </w:t>
      </w:r>
      <w:r w:rsidR="00C80F88">
        <w:t xml:space="preserve">cover </w:t>
      </w:r>
      <w:r>
        <w:t>ways to save on Emsculpt cost and avai</w:t>
      </w:r>
      <w:r w:rsidR="00B42660">
        <w:t>la</w:t>
      </w:r>
      <w:r>
        <w:t xml:space="preserve">ble financing options. If you are ready to sculpt a slim, strong physique, we will create a treatment plan tailored to your body, your goals, and your budget. </w:t>
      </w:r>
    </w:p>
    <w:p w14:paraId="41444B93" w14:textId="5387FCB9" w:rsidR="00C80F88" w:rsidRPr="00C80F88" w:rsidRDefault="00C80F88" w:rsidP="00C80F88">
      <w:pPr>
        <w:jc w:val="center"/>
        <w:rPr>
          <w:b/>
          <w:bCs/>
        </w:rPr>
      </w:pPr>
      <w:r w:rsidRPr="00C80F88">
        <w:rPr>
          <w:b/>
          <w:bCs/>
        </w:rPr>
        <w:t xml:space="preserve">Save on Emsculpt Cost with </w:t>
      </w:r>
      <w:r w:rsidR="00B42660">
        <w:rPr>
          <w:b/>
          <w:bCs/>
        </w:rPr>
        <w:t>Aura Dermatology</w:t>
      </w:r>
    </w:p>
    <w:p w14:paraId="0C00C1C7" w14:textId="7F51CB4D" w:rsidR="00B46CFC" w:rsidRDefault="00B46CFC" w:rsidP="00194DBB">
      <w:r>
        <w:t xml:space="preserve">As the premier provider of body contouring in </w:t>
      </w:r>
      <w:r w:rsidR="00945CFA" w:rsidRPr="00194DBB">
        <w:t>Robbinsville</w:t>
      </w:r>
      <w:r w:rsidRPr="00194DBB">
        <w:t xml:space="preserve"> </w:t>
      </w:r>
      <w:r>
        <w:t>and</w:t>
      </w:r>
      <w:r w:rsidRPr="00194DBB">
        <w:t xml:space="preserve"> </w:t>
      </w:r>
      <w:r w:rsidR="00945CFA" w:rsidRPr="00194DBB">
        <w:t>Somerset</w:t>
      </w:r>
      <w:r w:rsidRPr="00194DBB">
        <w:t>, NJ</w:t>
      </w:r>
      <w:r>
        <w:t xml:space="preserve">, </w:t>
      </w:r>
      <w:r w:rsidR="00B42660">
        <w:t>Aura Dermatology</w:t>
      </w:r>
      <w:r>
        <w:t xml:space="preserve"> consistently delivers unparalleled service, unmatched results, and unbeatable savings on Emsculpt cost. Currently, </w:t>
      </w:r>
      <w:r w:rsidR="00D55B97">
        <w:t>new patients receive 25% off the regular price when they schedule a FREE consultation.</w:t>
      </w:r>
    </w:p>
    <w:p w14:paraId="7AA7A7C5" w14:textId="6F60C250" w:rsidR="00E44010" w:rsidRDefault="00E44010" w:rsidP="00194DBB">
      <w:r>
        <w:t>EMSCULPT SCIENCE + CLINICAL REVIEWS</w:t>
      </w:r>
    </w:p>
    <w:p w14:paraId="6E0B59D1" w14:textId="6BEE0909" w:rsidR="00D55B97" w:rsidRDefault="00D55B97" w:rsidP="00194DBB">
      <w:r>
        <w:t>Emsculpt reviews from patients are raving. Doctors and medical professionals are likewise enthusiastic. Reporting clinical findings from various studies, this treatment is shown to</w:t>
      </w:r>
      <w:r w:rsidR="00525C39">
        <w:t xml:space="preserve"> </w:t>
      </w:r>
      <w:r w:rsidR="00525C39" w:rsidRPr="00C80F88">
        <w:rPr>
          <w:b/>
          <w:bCs/>
        </w:rPr>
        <w:t>increase muscle mass by 18%.</w:t>
      </w:r>
      <w:r w:rsidR="00525C39">
        <w:t xml:space="preserve"> It also </w:t>
      </w:r>
      <w:r w:rsidR="00525C39" w:rsidRPr="00C80F88">
        <w:rPr>
          <w:b/>
          <w:bCs/>
        </w:rPr>
        <w:t>reduces fat by 23% and increases metabolism by 500%.</w:t>
      </w:r>
      <w:r w:rsidR="00525C39">
        <w:t xml:space="preserve"> This resulted in an average </w:t>
      </w:r>
      <w:r w:rsidR="00525C39" w:rsidRPr="00C80F88">
        <w:rPr>
          <w:b/>
          <w:bCs/>
        </w:rPr>
        <w:t xml:space="preserve">reduction in waist circumference of 4.4 cm (or almost 2 inches.) </w:t>
      </w:r>
      <w:r w:rsidR="00525C39">
        <w:t xml:space="preserve">80% of patients receiving treatments on their glutes saw a </w:t>
      </w:r>
      <w:r w:rsidR="00525C39" w:rsidRPr="00C80F88">
        <w:rPr>
          <w:b/>
          <w:bCs/>
        </w:rPr>
        <w:t>visible lifting of the buttock</w:t>
      </w:r>
      <w:r w:rsidR="00525C39">
        <w:t xml:space="preserve">s. Finally, </w:t>
      </w:r>
      <w:r w:rsidR="00525C39" w:rsidRPr="00C80F88">
        <w:rPr>
          <w:b/>
          <w:bCs/>
        </w:rPr>
        <w:t>no side effects or adverse events</w:t>
      </w:r>
      <w:r w:rsidR="00525C39">
        <w:t xml:space="preserve"> were reported in any of these studies.1,2</w:t>
      </w:r>
    </w:p>
    <w:p w14:paraId="4E1288CC" w14:textId="1121D4B7" w:rsidR="00E44010" w:rsidRDefault="00E44010" w:rsidP="00194DBB">
      <w:r>
        <w:t>TREATMENT PROTOC</w:t>
      </w:r>
      <w:r w:rsidR="00B42660">
        <w:t>O</w:t>
      </w:r>
      <w:r>
        <w:t>L AND RESULTS</w:t>
      </w:r>
    </w:p>
    <w:p w14:paraId="7E774861" w14:textId="058F29E5" w:rsidR="00D55B97" w:rsidRDefault="00D55B97" w:rsidP="00194DBB">
      <w:r>
        <w:lastRenderedPageBreak/>
        <w:t>The typical treatment p</w:t>
      </w:r>
      <w:r w:rsidR="00C80F88">
        <w:t xml:space="preserve">lan </w:t>
      </w:r>
      <w:r>
        <w:t xml:space="preserve">consists of 4 </w:t>
      </w:r>
      <w:r w:rsidR="00C80F88">
        <w:t>Emsculpt sessions.</w:t>
      </w:r>
      <w:r>
        <w:t xml:space="preserve"> </w:t>
      </w:r>
      <w:r w:rsidR="00C80F88">
        <w:t>Each session is</w:t>
      </w:r>
      <w:r>
        <w:t xml:space="preserve"> spaced 2 to 3 days apart, providing your muscles the opportunity to repair and rejuvenate themselves in between </w:t>
      </w:r>
      <w:r w:rsidR="00C80F88">
        <w:t>treatments</w:t>
      </w:r>
      <w:r>
        <w:t>. Unlike other body contouring procedures</w:t>
      </w:r>
      <w:r w:rsidR="00C80F88">
        <w:t>, which</w:t>
      </w:r>
      <w:r>
        <w:t xml:space="preserve"> require a month between cycles, your Emsculpt treatment plan is completable in less than </w:t>
      </w:r>
      <w:r w:rsidR="00B42660">
        <w:t>two</w:t>
      </w:r>
      <w:r>
        <w:t xml:space="preserve"> weeks. </w:t>
      </w:r>
    </w:p>
    <w:p w14:paraId="2B08FE3D" w14:textId="533A89B5" w:rsidR="00D55B97" w:rsidRDefault="00D55B97" w:rsidP="00194DBB">
      <w:r>
        <w:t>After each session, the treatment area may experience muscle soreness</w:t>
      </w:r>
      <w:r w:rsidR="00C80F88">
        <w:t>. This is</w:t>
      </w:r>
      <w:r>
        <w:t xml:space="preserve"> the same type of soreness you experience after a hard workout. The soreness </w:t>
      </w:r>
      <w:r w:rsidR="00945CFA">
        <w:t>dissipates</w:t>
      </w:r>
      <w:r>
        <w:t xml:space="preserve"> within one to two days.  </w:t>
      </w:r>
    </w:p>
    <w:p w14:paraId="527784E5" w14:textId="20FC4963" w:rsidR="00D55B97" w:rsidRDefault="00D55B97" w:rsidP="00194DBB">
      <w:r>
        <w:t xml:space="preserve">Emsculpt results manifest quickly. Many patients </w:t>
      </w:r>
      <w:r w:rsidR="00945CFA">
        <w:t>notice</w:t>
      </w:r>
      <w:r>
        <w:t xml:space="preserve"> enhancements in muscle mass and tone within </w:t>
      </w:r>
      <w:r w:rsidR="00B42660">
        <w:t>four</w:t>
      </w:r>
      <w:r>
        <w:t xml:space="preserve"> weeks of finishing their treatment protocol, although individual experiences may </w:t>
      </w:r>
      <w:r w:rsidR="00945CFA">
        <w:t>vary. *</w:t>
      </w:r>
      <w:r>
        <w:t xml:space="preserve"> Muscle development may continue for up to six months following the procedure. </w:t>
      </w:r>
    </w:p>
    <w:p w14:paraId="081FF317" w14:textId="370CBB39" w:rsidR="00E44010" w:rsidRDefault="00E44010" w:rsidP="00194DBB">
      <w:r>
        <w:t>EMSCULPT NEAR ME | LIVE LIFE IN YOUR BEST SKIN</w:t>
      </w:r>
    </w:p>
    <w:p w14:paraId="16E3E7D3" w14:textId="290A3B40" w:rsidR="00ED6447" w:rsidRDefault="00ED6447" w:rsidP="00ED6447">
      <w:pPr>
        <w:spacing w:before="240" w:after="240"/>
      </w:pPr>
      <w:r>
        <w:t xml:space="preserve">If you are ready for a stronger body and </w:t>
      </w:r>
      <w:r w:rsidR="00B42660">
        <w:t xml:space="preserve">a </w:t>
      </w:r>
      <w:r>
        <w:t xml:space="preserve">more sculpted physique, </w:t>
      </w:r>
      <w:r w:rsidR="00B42660">
        <w:t>Aura Dermatology</w:t>
      </w:r>
      <w:r>
        <w:t xml:space="preserve"> is waiting for you! With two </w:t>
      </w:r>
      <w:r w:rsidR="00945CFA">
        <w:t>convenient</w:t>
      </w:r>
      <w:r>
        <w:t xml:space="preserve"> locations in </w:t>
      </w:r>
      <w:r w:rsidR="00945CFA" w:rsidRPr="00194DBB">
        <w:t>Robbinsville</w:t>
      </w:r>
      <w:r w:rsidRPr="00194DBB">
        <w:t xml:space="preserve"> &amp; </w:t>
      </w:r>
      <w:r w:rsidR="00945CFA" w:rsidRPr="00194DBB">
        <w:t>Somerset</w:t>
      </w:r>
      <w:r w:rsidRPr="00194DBB">
        <w:t>, NJ</w:t>
      </w:r>
      <w:r>
        <w:t xml:space="preserve">, </w:t>
      </w:r>
      <w:r w:rsidR="00B42660">
        <w:t>Aura Dermatology</w:t>
      </w:r>
      <w:r>
        <w:t xml:space="preserve"> is proud to serve the surrounding communities of </w:t>
      </w:r>
      <w:r w:rsidRPr="00194DBB">
        <w:t>Princeton, Hamilton, Yardley, West/East Windsor</w:t>
      </w:r>
      <w:r w:rsidR="00B42660">
        <w:t>,</w:t>
      </w:r>
      <w:r w:rsidRPr="00194DBB">
        <w:t xml:space="preserve"> and Monroe.</w:t>
      </w:r>
      <w:r>
        <w:t xml:space="preserve"> Schedule a complimentary consultation</w:t>
      </w:r>
      <w:r w:rsidR="00C80F88">
        <w:t xml:space="preserve"> with</w:t>
      </w:r>
      <w:r>
        <w:t xml:space="preserve"> </w:t>
      </w:r>
      <w:r w:rsidR="00B42660">
        <w:t>Aura Dermatology</w:t>
      </w:r>
      <w:r>
        <w:t xml:space="preserve"> to learn more about Emsculpt and how you can build, strengthen, and tone your dream body in as little as two weeks. Reach out to </w:t>
      </w:r>
      <w:r w:rsidR="00B42660">
        <w:t>Aura Dermatology</w:t>
      </w:r>
      <w:r>
        <w:t xml:space="preserve"> today by filling out the online form or calling (</w:t>
      </w:r>
      <w:r w:rsidRPr="00194DBB">
        <w:t>609</w:t>
      </w:r>
      <w:r>
        <w:t xml:space="preserve">) </w:t>
      </w:r>
      <w:r w:rsidRPr="00194DBB">
        <w:t>415-3376</w:t>
      </w:r>
      <w:r>
        <w:t>.</w:t>
      </w:r>
    </w:p>
    <w:p w14:paraId="38635793" w14:textId="77777777" w:rsidR="00525C39" w:rsidRPr="00771A7B" w:rsidRDefault="00525C39" w:rsidP="00525C39">
      <w:r w:rsidRPr="00771A7B">
        <w:t>SOURCES:</w:t>
      </w:r>
    </w:p>
    <w:p w14:paraId="56236C5B" w14:textId="77777777" w:rsidR="00525C39" w:rsidRPr="00771A7B" w:rsidRDefault="00525C39" w:rsidP="00525C39">
      <w:pPr>
        <w:shd w:val="clear" w:color="auto" w:fill="FFFFFF"/>
        <w:spacing w:before="240" w:after="120" w:line="324" w:lineRule="atLeast"/>
        <w:outlineLvl w:val="0"/>
      </w:pPr>
      <w:r w:rsidRPr="00771A7B">
        <w:rPr>
          <w:rFonts w:cstheme="minorHAnsi"/>
        </w:rPr>
        <w:t>¹</w:t>
      </w:r>
      <w:r w:rsidRPr="00771A7B">
        <w:t xml:space="preserve"> </w:t>
      </w:r>
      <w:hyperlink r:id="rId5" w:history="1">
        <w:r w:rsidRPr="00771A7B">
          <w:rPr>
            <w:rStyle w:val="Hyperlink"/>
          </w:rPr>
          <w:t>Review of the Mechanisms and Effects of Noninvasive Body Contouring Devices on Cellulite and Subcutaneous Fat.</w:t>
        </w:r>
      </w:hyperlink>
      <w:r w:rsidRPr="00771A7B">
        <w:t xml:space="preserve"> </w:t>
      </w:r>
      <w:r w:rsidRPr="00771A7B">
        <w:rPr>
          <w:i/>
        </w:rPr>
        <w:t xml:space="preserve">Journal of Endocrinology and Metabolism. </w:t>
      </w:r>
    </w:p>
    <w:p w14:paraId="2800C39D" w14:textId="77777777" w:rsidR="00525C39" w:rsidRPr="00771A7B" w:rsidRDefault="00525C39" w:rsidP="00525C39">
      <w:pPr>
        <w:shd w:val="clear" w:color="auto" w:fill="FFFFFF"/>
        <w:spacing w:before="240" w:after="120" w:line="324" w:lineRule="atLeast"/>
        <w:outlineLvl w:val="0"/>
      </w:pPr>
      <w:r w:rsidRPr="00771A7B">
        <w:rPr>
          <w:rFonts w:cstheme="minorHAnsi"/>
        </w:rPr>
        <w:t>²</w:t>
      </w:r>
      <w:r w:rsidRPr="00771A7B">
        <w:t xml:space="preserve"> Data on file</w:t>
      </w:r>
    </w:p>
    <w:p w14:paraId="0EADB0C6" w14:textId="77777777" w:rsidR="00525C39" w:rsidRDefault="00525C39" w:rsidP="00ED6447">
      <w:pPr>
        <w:spacing w:before="240" w:after="240"/>
      </w:pPr>
    </w:p>
    <w:p w14:paraId="173BB9C6" w14:textId="77777777" w:rsidR="00E44010" w:rsidRPr="00194DBB" w:rsidRDefault="00E44010" w:rsidP="00194DBB"/>
    <w:p w14:paraId="1A4F1E49" w14:textId="7A285349" w:rsidR="003A5B96" w:rsidRPr="00194DBB" w:rsidRDefault="003A5B96" w:rsidP="00194DBB"/>
    <w:p w14:paraId="78101B2A" w14:textId="77777777" w:rsidR="008D1970" w:rsidRPr="00194DBB" w:rsidRDefault="008D1970" w:rsidP="00194DBB"/>
    <w:sectPr w:rsidR="008D1970" w:rsidRPr="00194D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448A"/>
    <w:multiLevelType w:val="multilevel"/>
    <w:tmpl w:val="464A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yNDA1sjCxNLQ0NTJU0lEKTi0uzszPAykwqgUAQ3Wf8SwAAAA="/>
  </w:docVars>
  <w:rsids>
    <w:rsidRoot w:val="00282C72"/>
    <w:rsid w:val="00194DBB"/>
    <w:rsid w:val="001A4801"/>
    <w:rsid w:val="00282C72"/>
    <w:rsid w:val="003A5B96"/>
    <w:rsid w:val="00453EAE"/>
    <w:rsid w:val="004A0F96"/>
    <w:rsid w:val="00525C39"/>
    <w:rsid w:val="00551A4F"/>
    <w:rsid w:val="008D1970"/>
    <w:rsid w:val="00945CFA"/>
    <w:rsid w:val="00B42660"/>
    <w:rsid w:val="00B46CFC"/>
    <w:rsid w:val="00C80F88"/>
    <w:rsid w:val="00CD7F8F"/>
    <w:rsid w:val="00D55B97"/>
    <w:rsid w:val="00DA565E"/>
    <w:rsid w:val="00E44010"/>
    <w:rsid w:val="00ED6447"/>
    <w:rsid w:val="00F45151"/>
    <w:rsid w:val="00FF7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ABA74"/>
  <w15:chartTrackingRefBased/>
  <w15:docId w15:val="{19C954A5-7CF8-4B9A-AB74-BCCCFEB92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2C7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82C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82C7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2C7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82C7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82C7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82C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ctta-title-text">
    <w:name w:val="vc_tta-title-text"/>
    <w:basedOn w:val="DefaultParagraphFont"/>
    <w:rsid w:val="00282C72"/>
  </w:style>
  <w:style w:type="character" w:styleId="Hyperlink">
    <w:name w:val="Hyperlink"/>
    <w:basedOn w:val="DefaultParagraphFont"/>
    <w:uiPriority w:val="99"/>
    <w:unhideWhenUsed/>
    <w:rsid w:val="00551A4F"/>
    <w:rPr>
      <w:color w:val="0000FF"/>
      <w:u w:val="single"/>
    </w:rPr>
  </w:style>
  <w:style w:type="character" w:styleId="Strong">
    <w:name w:val="Strong"/>
    <w:basedOn w:val="DefaultParagraphFont"/>
    <w:uiPriority w:val="22"/>
    <w:qFormat/>
    <w:rsid w:val="003A5B96"/>
    <w:rPr>
      <w:b/>
      <w:bCs/>
    </w:rPr>
  </w:style>
  <w:style w:type="paragraph" w:styleId="ListParagraph">
    <w:name w:val="List Paragraph"/>
    <w:basedOn w:val="Normal"/>
    <w:uiPriority w:val="34"/>
    <w:qFormat/>
    <w:rsid w:val="00525C39"/>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4572">
      <w:bodyDiv w:val="1"/>
      <w:marLeft w:val="0"/>
      <w:marRight w:val="0"/>
      <w:marTop w:val="0"/>
      <w:marBottom w:val="0"/>
      <w:divBdr>
        <w:top w:val="none" w:sz="0" w:space="0" w:color="auto"/>
        <w:left w:val="none" w:sz="0" w:space="0" w:color="auto"/>
        <w:bottom w:val="none" w:sz="0" w:space="0" w:color="auto"/>
        <w:right w:val="none" w:sz="0" w:space="0" w:color="auto"/>
      </w:divBdr>
    </w:div>
    <w:div w:id="459348910">
      <w:bodyDiv w:val="1"/>
      <w:marLeft w:val="0"/>
      <w:marRight w:val="0"/>
      <w:marTop w:val="0"/>
      <w:marBottom w:val="0"/>
      <w:divBdr>
        <w:top w:val="none" w:sz="0" w:space="0" w:color="auto"/>
        <w:left w:val="none" w:sz="0" w:space="0" w:color="auto"/>
        <w:bottom w:val="none" w:sz="0" w:space="0" w:color="auto"/>
        <w:right w:val="none" w:sz="0" w:space="0" w:color="auto"/>
      </w:divBdr>
      <w:divsChild>
        <w:div w:id="862481591">
          <w:marLeft w:val="0"/>
          <w:marRight w:val="0"/>
          <w:marTop w:val="0"/>
          <w:marBottom w:val="0"/>
          <w:divBdr>
            <w:top w:val="none" w:sz="0" w:space="0" w:color="auto"/>
            <w:left w:val="none" w:sz="0" w:space="0" w:color="auto"/>
            <w:bottom w:val="none" w:sz="0" w:space="0" w:color="auto"/>
            <w:right w:val="none" w:sz="0" w:space="0" w:color="auto"/>
          </w:divBdr>
        </w:div>
        <w:div w:id="1463767097">
          <w:marLeft w:val="0"/>
          <w:marRight w:val="0"/>
          <w:marTop w:val="0"/>
          <w:marBottom w:val="0"/>
          <w:divBdr>
            <w:top w:val="none" w:sz="0" w:space="0" w:color="auto"/>
            <w:left w:val="none" w:sz="0" w:space="0" w:color="auto"/>
            <w:bottom w:val="none" w:sz="0" w:space="0" w:color="auto"/>
            <w:right w:val="none" w:sz="0" w:space="0" w:color="auto"/>
          </w:divBdr>
        </w:div>
        <w:div w:id="681395045">
          <w:marLeft w:val="0"/>
          <w:marRight w:val="0"/>
          <w:marTop w:val="0"/>
          <w:marBottom w:val="0"/>
          <w:divBdr>
            <w:top w:val="none" w:sz="0" w:space="0" w:color="auto"/>
            <w:left w:val="none" w:sz="0" w:space="0" w:color="auto"/>
            <w:bottom w:val="none" w:sz="0" w:space="0" w:color="auto"/>
            <w:right w:val="none" w:sz="0" w:space="0" w:color="auto"/>
          </w:divBdr>
        </w:div>
        <w:div w:id="73480670">
          <w:marLeft w:val="0"/>
          <w:marRight w:val="0"/>
          <w:marTop w:val="0"/>
          <w:marBottom w:val="0"/>
          <w:divBdr>
            <w:top w:val="none" w:sz="0" w:space="0" w:color="auto"/>
            <w:left w:val="none" w:sz="0" w:space="0" w:color="auto"/>
            <w:bottom w:val="none" w:sz="0" w:space="0" w:color="auto"/>
            <w:right w:val="none" w:sz="0" w:space="0" w:color="auto"/>
          </w:divBdr>
        </w:div>
        <w:div w:id="457647925">
          <w:marLeft w:val="0"/>
          <w:marRight w:val="0"/>
          <w:marTop w:val="0"/>
          <w:marBottom w:val="0"/>
          <w:divBdr>
            <w:top w:val="none" w:sz="0" w:space="0" w:color="auto"/>
            <w:left w:val="none" w:sz="0" w:space="0" w:color="auto"/>
            <w:bottom w:val="none" w:sz="0" w:space="0" w:color="auto"/>
            <w:right w:val="none" w:sz="0" w:space="0" w:color="auto"/>
          </w:divBdr>
        </w:div>
        <w:div w:id="619409926">
          <w:marLeft w:val="0"/>
          <w:marRight w:val="0"/>
          <w:marTop w:val="0"/>
          <w:marBottom w:val="0"/>
          <w:divBdr>
            <w:top w:val="none" w:sz="0" w:space="0" w:color="auto"/>
            <w:left w:val="none" w:sz="0" w:space="0" w:color="auto"/>
            <w:bottom w:val="none" w:sz="0" w:space="0" w:color="auto"/>
            <w:right w:val="none" w:sz="0" w:space="0" w:color="auto"/>
          </w:divBdr>
        </w:div>
        <w:div w:id="118649263">
          <w:marLeft w:val="0"/>
          <w:marRight w:val="0"/>
          <w:marTop w:val="0"/>
          <w:marBottom w:val="0"/>
          <w:divBdr>
            <w:top w:val="none" w:sz="0" w:space="0" w:color="auto"/>
            <w:left w:val="none" w:sz="0" w:space="0" w:color="auto"/>
            <w:bottom w:val="none" w:sz="0" w:space="0" w:color="auto"/>
            <w:right w:val="none" w:sz="0" w:space="0" w:color="auto"/>
          </w:divBdr>
        </w:div>
        <w:div w:id="1921519374">
          <w:marLeft w:val="0"/>
          <w:marRight w:val="0"/>
          <w:marTop w:val="0"/>
          <w:marBottom w:val="0"/>
          <w:divBdr>
            <w:top w:val="none" w:sz="0" w:space="0" w:color="auto"/>
            <w:left w:val="none" w:sz="0" w:space="0" w:color="auto"/>
            <w:bottom w:val="none" w:sz="0" w:space="0" w:color="auto"/>
            <w:right w:val="none" w:sz="0" w:space="0" w:color="auto"/>
          </w:divBdr>
        </w:div>
        <w:div w:id="208811146">
          <w:marLeft w:val="0"/>
          <w:marRight w:val="0"/>
          <w:marTop w:val="0"/>
          <w:marBottom w:val="0"/>
          <w:divBdr>
            <w:top w:val="none" w:sz="0" w:space="0" w:color="auto"/>
            <w:left w:val="none" w:sz="0" w:space="0" w:color="auto"/>
            <w:bottom w:val="none" w:sz="0" w:space="0" w:color="auto"/>
            <w:right w:val="none" w:sz="0" w:space="0" w:color="auto"/>
          </w:divBdr>
        </w:div>
      </w:divsChild>
    </w:div>
    <w:div w:id="933320169">
      <w:bodyDiv w:val="1"/>
      <w:marLeft w:val="0"/>
      <w:marRight w:val="0"/>
      <w:marTop w:val="0"/>
      <w:marBottom w:val="0"/>
      <w:divBdr>
        <w:top w:val="none" w:sz="0" w:space="0" w:color="auto"/>
        <w:left w:val="none" w:sz="0" w:space="0" w:color="auto"/>
        <w:bottom w:val="none" w:sz="0" w:space="0" w:color="auto"/>
        <w:right w:val="none" w:sz="0" w:space="0" w:color="auto"/>
      </w:divBdr>
      <w:divsChild>
        <w:div w:id="473982987">
          <w:marLeft w:val="0"/>
          <w:marRight w:val="0"/>
          <w:marTop w:val="0"/>
          <w:marBottom w:val="0"/>
          <w:divBdr>
            <w:top w:val="none" w:sz="0" w:space="0" w:color="auto"/>
            <w:left w:val="none" w:sz="0" w:space="0" w:color="auto"/>
            <w:bottom w:val="none" w:sz="0" w:space="0" w:color="auto"/>
            <w:right w:val="none" w:sz="0" w:space="0" w:color="auto"/>
          </w:divBdr>
        </w:div>
        <w:div w:id="375081665">
          <w:marLeft w:val="0"/>
          <w:marRight w:val="0"/>
          <w:marTop w:val="0"/>
          <w:marBottom w:val="0"/>
          <w:divBdr>
            <w:top w:val="none" w:sz="0" w:space="0" w:color="auto"/>
            <w:left w:val="none" w:sz="0" w:space="0" w:color="auto"/>
            <w:bottom w:val="none" w:sz="0" w:space="0" w:color="auto"/>
            <w:right w:val="none" w:sz="0" w:space="0" w:color="auto"/>
          </w:divBdr>
        </w:div>
        <w:div w:id="1836993529">
          <w:marLeft w:val="0"/>
          <w:marRight w:val="0"/>
          <w:marTop w:val="0"/>
          <w:marBottom w:val="0"/>
          <w:divBdr>
            <w:top w:val="none" w:sz="0" w:space="0" w:color="auto"/>
            <w:left w:val="none" w:sz="0" w:space="0" w:color="auto"/>
            <w:bottom w:val="none" w:sz="0" w:space="0" w:color="auto"/>
            <w:right w:val="none" w:sz="0" w:space="0" w:color="auto"/>
          </w:divBdr>
        </w:div>
        <w:div w:id="808940437">
          <w:marLeft w:val="0"/>
          <w:marRight w:val="0"/>
          <w:marTop w:val="0"/>
          <w:marBottom w:val="0"/>
          <w:divBdr>
            <w:top w:val="none" w:sz="0" w:space="0" w:color="auto"/>
            <w:left w:val="none" w:sz="0" w:space="0" w:color="auto"/>
            <w:bottom w:val="none" w:sz="0" w:space="0" w:color="auto"/>
            <w:right w:val="none" w:sz="0" w:space="0" w:color="auto"/>
          </w:divBdr>
        </w:div>
        <w:div w:id="921375844">
          <w:marLeft w:val="0"/>
          <w:marRight w:val="0"/>
          <w:marTop w:val="0"/>
          <w:marBottom w:val="0"/>
          <w:divBdr>
            <w:top w:val="none" w:sz="0" w:space="0" w:color="auto"/>
            <w:left w:val="none" w:sz="0" w:space="0" w:color="auto"/>
            <w:bottom w:val="none" w:sz="0" w:space="0" w:color="auto"/>
            <w:right w:val="none" w:sz="0" w:space="0" w:color="auto"/>
          </w:divBdr>
        </w:div>
        <w:div w:id="1231766529">
          <w:marLeft w:val="0"/>
          <w:marRight w:val="0"/>
          <w:marTop w:val="0"/>
          <w:marBottom w:val="0"/>
          <w:divBdr>
            <w:top w:val="none" w:sz="0" w:space="0" w:color="auto"/>
            <w:left w:val="none" w:sz="0" w:space="0" w:color="auto"/>
            <w:bottom w:val="none" w:sz="0" w:space="0" w:color="auto"/>
            <w:right w:val="none" w:sz="0" w:space="0" w:color="auto"/>
          </w:divBdr>
        </w:div>
        <w:div w:id="77140944">
          <w:marLeft w:val="0"/>
          <w:marRight w:val="0"/>
          <w:marTop w:val="0"/>
          <w:marBottom w:val="0"/>
          <w:divBdr>
            <w:top w:val="none" w:sz="0" w:space="0" w:color="auto"/>
            <w:left w:val="none" w:sz="0" w:space="0" w:color="auto"/>
            <w:bottom w:val="none" w:sz="0" w:space="0" w:color="auto"/>
            <w:right w:val="none" w:sz="0" w:space="0" w:color="auto"/>
          </w:divBdr>
        </w:div>
        <w:div w:id="1238710578">
          <w:marLeft w:val="0"/>
          <w:marRight w:val="0"/>
          <w:marTop w:val="0"/>
          <w:marBottom w:val="0"/>
          <w:divBdr>
            <w:top w:val="none" w:sz="0" w:space="0" w:color="auto"/>
            <w:left w:val="none" w:sz="0" w:space="0" w:color="auto"/>
            <w:bottom w:val="none" w:sz="0" w:space="0" w:color="auto"/>
            <w:right w:val="none" w:sz="0" w:space="0" w:color="auto"/>
          </w:divBdr>
          <w:divsChild>
            <w:div w:id="283389146">
              <w:marLeft w:val="0"/>
              <w:marRight w:val="0"/>
              <w:marTop w:val="0"/>
              <w:marBottom w:val="0"/>
              <w:divBdr>
                <w:top w:val="none" w:sz="0" w:space="0" w:color="auto"/>
                <w:left w:val="none" w:sz="0" w:space="0" w:color="auto"/>
                <w:bottom w:val="none" w:sz="0" w:space="0" w:color="auto"/>
                <w:right w:val="none" w:sz="0" w:space="0" w:color="auto"/>
              </w:divBdr>
            </w:div>
          </w:divsChild>
        </w:div>
        <w:div w:id="1180856429">
          <w:marLeft w:val="0"/>
          <w:marRight w:val="0"/>
          <w:marTop w:val="0"/>
          <w:marBottom w:val="0"/>
          <w:divBdr>
            <w:top w:val="none" w:sz="0" w:space="0" w:color="auto"/>
            <w:left w:val="none" w:sz="0" w:space="0" w:color="auto"/>
            <w:bottom w:val="none" w:sz="0" w:space="0" w:color="auto"/>
            <w:right w:val="none" w:sz="0" w:space="0" w:color="auto"/>
          </w:divBdr>
        </w:div>
      </w:divsChild>
    </w:div>
    <w:div w:id="1348478878">
      <w:bodyDiv w:val="1"/>
      <w:marLeft w:val="0"/>
      <w:marRight w:val="0"/>
      <w:marTop w:val="0"/>
      <w:marBottom w:val="0"/>
      <w:divBdr>
        <w:top w:val="none" w:sz="0" w:space="0" w:color="auto"/>
        <w:left w:val="none" w:sz="0" w:space="0" w:color="auto"/>
        <w:bottom w:val="none" w:sz="0" w:space="0" w:color="auto"/>
        <w:right w:val="none" w:sz="0" w:space="0" w:color="auto"/>
      </w:divBdr>
    </w:div>
    <w:div w:id="1409578107">
      <w:bodyDiv w:val="1"/>
      <w:marLeft w:val="0"/>
      <w:marRight w:val="0"/>
      <w:marTop w:val="0"/>
      <w:marBottom w:val="0"/>
      <w:divBdr>
        <w:top w:val="none" w:sz="0" w:space="0" w:color="auto"/>
        <w:left w:val="none" w:sz="0" w:space="0" w:color="auto"/>
        <w:bottom w:val="none" w:sz="0" w:space="0" w:color="auto"/>
        <w:right w:val="none" w:sz="0" w:space="0" w:color="auto"/>
      </w:divBdr>
      <w:divsChild>
        <w:div w:id="642393129">
          <w:marLeft w:val="0"/>
          <w:marRight w:val="0"/>
          <w:marTop w:val="0"/>
          <w:marBottom w:val="525"/>
          <w:divBdr>
            <w:top w:val="none" w:sz="0" w:space="0" w:color="auto"/>
            <w:left w:val="none" w:sz="0" w:space="0" w:color="auto"/>
            <w:bottom w:val="none" w:sz="0" w:space="0" w:color="auto"/>
            <w:right w:val="none" w:sz="0" w:space="0" w:color="auto"/>
          </w:divBdr>
          <w:divsChild>
            <w:div w:id="1635404669">
              <w:marLeft w:val="0"/>
              <w:marRight w:val="0"/>
              <w:marTop w:val="0"/>
              <w:marBottom w:val="0"/>
              <w:divBdr>
                <w:top w:val="none" w:sz="0" w:space="0" w:color="auto"/>
                <w:left w:val="none" w:sz="0" w:space="0" w:color="auto"/>
                <w:bottom w:val="none" w:sz="0" w:space="0" w:color="auto"/>
                <w:right w:val="none" w:sz="0" w:space="0" w:color="auto"/>
              </w:divBdr>
              <w:divsChild>
                <w:div w:id="194537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93792">
          <w:marLeft w:val="0"/>
          <w:marRight w:val="0"/>
          <w:marTop w:val="0"/>
          <w:marBottom w:val="525"/>
          <w:divBdr>
            <w:top w:val="none" w:sz="0" w:space="0" w:color="auto"/>
            <w:left w:val="none" w:sz="0" w:space="0" w:color="auto"/>
            <w:bottom w:val="none" w:sz="0" w:space="0" w:color="auto"/>
            <w:right w:val="none" w:sz="0" w:space="0" w:color="auto"/>
          </w:divBdr>
          <w:divsChild>
            <w:div w:id="1136798991">
              <w:marLeft w:val="0"/>
              <w:marRight w:val="0"/>
              <w:marTop w:val="0"/>
              <w:marBottom w:val="0"/>
              <w:divBdr>
                <w:top w:val="none" w:sz="0" w:space="0" w:color="auto"/>
                <w:left w:val="none" w:sz="0" w:space="0" w:color="auto"/>
                <w:bottom w:val="none" w:sz="0" w:space="0" w:color="auto"/>
                <w:right w:val="none" w:sz="0" w:space="0" w:color="auto"/>
              </w:divBdr>
              <w:divsChild>
                <w:div w:id="150177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3420">
          <w:marLeft w:val="0"/>
          <w:marRight w:val="0"/>
          <w:marTop w:val="0"/>
          <w:marBottom w:val="525"/>
          <w:divBdr>
            <w:top w:val="none" w:sz="0" w:space="0" w:color="auto"/>
            <w:left w:val="none" w:sz="0" w:space="0" w:color="auto"/>
            <w:bottom w:val="none" w:sz="0" w:space="0" w:color="auto"/>
            <w:right w:val="none" w:sz="0" w:space="0" w:color="auto"/>
          </w:divBdr>
          <w:divsChild>
            <w:div w:id="1701709991">
              <w:marLeft w:val="0"/>
              <w:marRight w:val="0"/>
              <w:marTop w:val="0"/>
              <w:marBottom w:val="0"/>
              <w:divBdr>
                <w:top w:val="none" w:sz="0" w:space="0" w:color="auto"/>
                <w:left w:val="none" w:sz="0" w:space="0" w:color="auto"/>
                <w:bottom w:val="none" w:sz="0" w:space="0" w:color="auto"/>
                <w:right w:val="none" w:sz="0" w:space="0" w:color="auto"/>
              </w:divBdr>
              <w:divsChild>
                <w:div w:id="203858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95996">
          <w:marLeft w:val="0"/>
          <w:marRight w:val="0"/>
          <w:marTop w:val="0"/>
          <w:marBottom w:val="326"/>
          <w:divBdr>
            <w:top w:val="none" w:sz="0" w:space="0" w:color="auto"/>
            <w:left w:val="none" w:sz="0" w:space="0" w:color="auto"/>
            <w:bottom w:val="none" w:sz="0" w:space="0" w:color="auto"/>
            <w:right w:val="none" w:sz="0" w:space="0" w:color="auto"/>
          </w:divBdr>
          <w:divsChild>
            <w:div w:id="2115904558">
              <w:marLeft w:val="0"/>
              <w:marRight w:val="0"/>
              <w:marTop w:val="0"/>
              <w:marBottom w:val="0"/>
              <w:divBdr>
                <w:top w:val="none" w:sz="0" w:space="0" w:color="auto"/>
                <w:left w:val="none" w:sz="0" w:space="0" w:color="auto"/>
                <w:bottom w:val="none" w:sz="0" w:space="0" w:color="auto"/>
                <w:right w:val="none" w:sz="0" w:space="0" w:color="auto"/>
              </w:divBdr>
              <w:divsChild>
                <w:div w:id="1706175861">
                  <w:marLeft w:val="0"/>
                  <w:marRight w:val="0"/>
                  <w:marTop w:val="0"/>
                  <w:marBottom w:val="0"/>
                  <w:divBdr>
                    <w:top w:val="none" w:sz="0" w:space="0" w:color="auto"/>
                    <w:left w:val="none" w:sz="0" w:space="0" w:color="auto"/>
                    <w:bottom w:val="none" w:sz="0" w:space="0" w:color="auto"/>
                    <w:right w:val="none" w:sz="0" w:space="0" w:color="auto"/>
                  </w:divBdr>
                  <w:divsChild>
                    <w:div w:id="162863845">
                      <w:marLeft w:val="0"/>
                      <w:marRight w:val="0"/>
                      <w:marTop w:val="0"/>
                      <w:marBottom w:val="0"/>
                      <w:divBdr>
                        <w:top w:val="none" w:sz="0" w:space="0" w:color="auto"/>
                        <w:left w:val="none" w:sz="0" w:space="0" w:color="auto"/>
                        <w:bottom w:val="none" w:sz="0" w:space="0" w:color="auto"/>
                        <w:right w:val="none" w:sz="0" w:space="0" w:color="auto"/>
                      </w:divBdr>
                      <w:divsChild>
                        <w:div w:id="577130074">
                          <w:marLeft w:val="0"/>
                          <w:marRight w:val="0"/>
                          <w:marTop w:val="0"/>
                          <w:marBottom w:val="0"/>
                          <w:divBdr>
                            <w:top w:val="none" w:sz="0" w:space="0" w:color="auto"/>
                            <w:left w:val="none" w:sz="0" w:space="0" w:color="auto"/>
                            <w:bottom w:val="none" w:sz="0" w:space="0" w:color="auto"/>
                            <w:right w:val="none" w:sz="0" w:space="0" w:color="auto"/>
                          </w:divBdr>
                          <w:divsChild>
                            <w:div w:id="1503661018">
                              <w:marLeft w:val="0"/>
                              <w:marRight w:val="0"/>
                              <w:marTop w:val="0"/>
                              <w:marBottom w:val="0"/>
                              <w:divBdr>
                                <w:top w:val="single" w:sz="6" w:space="0" w:color="F0F0F0"/>
                                <w:left w:val="single" w:sz="6" w:space="0" w:color="F0F0F0"/>
                                <w:bottom w:val="single" w:sz="6" w:space="0" w:color="F0F0F0"/>
                                <w:right w:val="single" w:sz="6" w:space="0" w:color="F0F0F0"/>
                              </w:divBdr>
                            </w:div>
                            <w:div w:id="1106542021">
                              <w:marLeft w:val="0"/>
                              <w:marRight w:val="0"/>
                              <w:marTop w:val="0"/>
                              <w:marBottom w:val="0"/>
                              <w:divBdr>
                                <w:top w:val="single" w:sz="6" w:space="11" w:color="F0F0F0"/>
                                <w:left w:val="single" w:sz="6" w:space="15" w:color="F0F0F0"/>
                                <w:bottom w:val="single" w:sz="6" w:space="11" w:color="F0F0F0"/>
                                <w:right w:val="single" w:sz="6" w:space="15" w:color="F0F0F0"/>
                              </w:divBdr>
                              <w:divsChild>
                                <w:div w:id="532619855">
                                  <w:marLeft w:val="0"/>
                                  <w:marRight w:val="0"/>
                                  <w:marTop w:val="0"/>
                                  <w:marBottom w:val="0"/>
                                  <w:divBdr>
                                    <w:top w:val="none" w:sz="0" w:space="0" w:color="auto"/>
                                    <w:left w:val="none" w:sz="0" w:space="0" w:color="auto"/>
                                    <w:bottom w:val="none" w:sz="0" w:space="0" w:color="auto"/>
                                    <w:right w:val="none" w:sz="0" w:space="0" w:color="auto"/>
                                  </w:divBdr>
                                  <w:divsChild>
                                    <w:div w:id="85708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044737">
                          <w:marLeft w:val="0"/>
                          <w:marRight w:val="0"/>
                          <w:marTop w:val="0"/>
                          <w:marBottom w:val="0"/>
                          <w:divBdr>
                            <w:top w:val="none" w:sz="0" w:space="0" w:color="auto"/>
                            <w:left w:val="none" w:sz="0" w:space="0" w:color="auto"/>
                            <w:bottom w:val="none" w:sz="0" w:space="0" w:color="auto"/>
                            <w:right w:val="none" w:sz="0" w:space="0" w:color="auto"/>
                          </w:divBdr>
                          <w:divsChild>
                            <w:div w:id="42950714">
                              <w:marLeft w:val="0"/>
                              <w:marRight w:val="0"/>
                              <w:marTop w:val="0"/>
                              <w:marBottom w:val="0"/>
                              <w:divBdr>
                                <w:top w:val="single" w:sz="6" w:space="0" w:color="F0F0F0"/>
                                <w:left w:val="single" w:sz="6" w:space="0" w:color="F0F0F0"/>
                                <w:bottom w:val="single" w:sz="6" w:space="0" w:color="F0F0F0"/>
                                <w:right w:val="single" w:sz="6" w:space="0" w:color="F0F0F0"/>
                              </w:divBdr>
                            </w:div>
                          </w:divsChild>
                        </w:div>
                        <w:div w:id="1891648273">
                          <w:marLeft w:val="0"/>
                          <w:marRight w:val="0"/>
                          <w:marTop w:val="0"/>
                          <w:marBottom w:val="0"/>
                          <w:divBdr>
                            <w:top w:val="none" w:sz="0" w:space="0" w:color="auto"/>
                            <w:left w:val="none" w:sz="0" w:space="0" w:color="auto"/>
                            <w:bottom w:val="none" w:sz="0" w:space="0" w:color="auto"/>
                            <w:right w:val="none" w:sz="0" w:space="0" w:color="auto"/>
                          </w:divBdr>
                          <w:divsChild>
                            <w:div w:id="256837535">
                              <w:marLeft w:val="0"/>
                              <w:marRight w:val="0"/>
                              <w:marTop w:val="0"/>
                              <w:marBottom w:val="0"/>
                              <w:divBdr>
                                <w:top w:val="single" w:sz="6" w:space="0" w:color="F0F0F0"/>
                                <w:left w:val="single" w:sz="6" w:space="0" w:color="F0F0F0"/>
                                <w:bottom w:val="single" w:sz="6" w:space="0" w:color="F0F0F0"/>
                                <w:right w:val="single" w:sz="6" w:space="0" w:color="F0F0F0"/>
                              </w:divBdr>
                            </w:div>
                          </w:divsChild>
                        </w:div>
                        <w:div w:id="1269389471">
                          <w:marLeft w:val="0"/>
                          <w:marRight w:val="0"/>
                          <w:marTop w:val="0"/>
                          <w:marBottom w:val="0"/>
                          <w:divBdr>
                            <w:top w:val="none" w:sz="0" w:space="0" w:color="auto"/>
                            <w:left w:val="none" w:sz="0" w:space="0" w:color="auto"/>
                            <w:bottom w:val="none" w:sz="0" w:space="0" w:color="auto"/>
                            <w:right w:val="none" w:sz="0" w:space="0" w:color="auto"/>
                          </w:divBdr>
                          <w:divsChild>
                            <w:div w:id="1818763001">
                              <w:marLeft w:val="0"/>
                              <w:marRight w:val="0"/>
                              <w:marTop w:val="0"/>
                              <w:marBottom w:val="0"/>
                              <w:divBdr>
                                <w:top w:val="single" w:sz="6" w:space="0" w:color="F0F0F0"/>
                                <w:left w:val="single" w:sz="6" w:space="0" w:color="F0F0F0"/>
                                <w:bottom w:val="single" w:sz="6" w:space="0" w:color="F0F0F0"/>
                                <w:right w:val="single" w:sz="6" w:space="0" w:color="F0F0F0"/>
                              </w:divBdr>
                            </w:div>
                          </w:divsChild>
                        </w:div>
                        <w:div w:id="1066143478">
                          <w:marLeft w:val="0"/>
                          <w:marRight w:val="0"/>
                          <w:marTop w:val="0"/>
                          <w:marBottom w:val="0"/>
                          <w:divBdr>
                            <w:top w:val="none" w:sz="0" w:space="0" w:color="auto"/>
                            <w:left w:val="none" w:sz="0" w:space="0" w:color="auto"/>
                            <w:bottom w:val="none" w:sz="0" w:space="0" w:color="auto"/>
                            <w:right w:val="none" w:sz="0" w:space="0" w:color="auto"/>
                          </w:divBdr>
                          <w:divsChild>
                            <w:div w:id="2037189381">
                              <w:marLeft w:val="0"/>
                              <w:marRight w:val="0"/>
                              <w:marTop w:val="0"/>
                              <w:marBottom w:val="0"/>
                              <w:divBdr>
                                <w:top w:val="single" w:sz="6" w:space="0" w:color="F0F0F0"/>
                                <w:left w:val="single" w:sz="6" w:space="0" w:color="F0F0F0"/>
                                <w:bottom w:val="single" w:sz="6" w:space="0" w:color="F0F0F0"/>
                                <w:right w:val="single" w:sz="6" w:space="0" w:color="F0F0F0"/>
                              </w:divBdr>
                            </w:div>
                          </w:divsChild>
                        </w:div>
                      </w:divsChild>
                    </w:div>
                  </w:divsChild>
                </w:div>
              </w:divsChild>
            </w:div>
          </w:divsChild>
        </w:div>
        <w:div w:id="1671837282">
          <w:marLeft w:val="0"/>
          <w:marRight w:val="0"/>
          <w:marTop w:val="0"/>
          <w:marBottom w:val="525"/>
          <w:divBdr>
            <w:top w:val="none" w:sz="0" w:space="0" w:color="auto"/>
            <w:left w:val="none" w:sz="0" w:space="0" w:color="auto"/>
            <w:bottom w:val="none" w:sz="0" w:space="0" w:color="auto"/>
            <w:right w:val="none" w:sz="0" w:space="0" w:color="auto"/>
          </w:divBdr>
          <w:divsChild>
            <w:div w:id="847839738">
              <w:marLeft w:val="0"/>
              <w:marRight w:val="0"/>
              <w:marTop w:val="0"/>
              <w:marBottom w:val="0"/>
              <w:divBdr>
                <w:top w:val="none" w:sz="0" w:space="0" w:color="auto"/>
                <w:left w:val="none" w:sz="0" w:space="0" w:color="auto"/>
                <w:bottom w:val="none" w:sz="0" w:space="0" w:color="auto"/>
                <w:right w:val="none" w:sz="0" w:space="0" w:color="auto"/>
              </w:divBdr>
              <w:divsChild>
                <w:div w:id="1956937344">
                  <w:marLeft w:val="-225"/>
                  <w:marRight w:val="-225"/>
                  <w:marTop w:val="0"/>
                  <w:marBottom w:val="0"/>
                  <w:divBdr>
                    <w:top w:val="none" w:sz="0" w:space="0" w:color="auto"/>
                    <w:left w:val="none" w:sz="0" w:space="0" w:color="auto"/>
                    <w:bottom w:val="none" w:sz="0" w:space="0" w:color="auto"/>
                    <w:right w:val="none" w:sz="0" w:space="0" w:color="auto"/>
                  </w:divBdr>
                  <w:divsChild>
                    <w:div w:id="906375084">
                      <w:marLeft w:val="0"/>
                      <w:marRight w:val="0"/>
                      <w:marTop w:val="0"/>
                      <w:marBottom w:val="0"/>
                      <w:divBdr>
                        <w:top w:val="none" w:sz="0" w:space="0" w:color="auto"/>
                        <w:left w:val="none" w:sz="0" w:space="0" w:color="auto"/>
                        <w:bottom w:val="none" w:sz="0" w:space="0" w:color="auto"/>
                        <w:right w:val="none" w:sz="0" w:space="0" w:color="auto"/>
                      </w:divBdr>
                      <w:divsChild>
                        <w:div w:id="318928422">
                          <w:marLeft w:val="0"/>
                          <w:marRight w:val="0"/>
                          <w:marTop w:val="0"/>
                          <w:marBottom w:val="0"/>
                          <w:divBdr>
                            <w:top w:val="none" w:sz="0" w:space="0" w:color="auto"/>
                            <w:left w:val="none" w:sz="0" w:space="0" w:color="auto"/>
                            <w:bottom w:val="none" w:sz="0" w:space="0" w:color="auto"/>
                            <w:right w:val="none" w:sz="0" w:space="0" w:color="auto"/>
                          </w:divBdr>
                          <w:divsChild>
                            <w:div w:id="17481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825258">
          <w:marLeft w:val="0"/>
          <w:marRight w:val="0"/>
          <w:marTop w:val="0"/>
          <w:marBottom w:val="525"/>
          <w:divBdr>
            <w:top w:val="none" w:sz="0" w:space="0" w:color="auto"/>
            <w:left w:val="none" w:sz="0" w:space="0" w:color="auto"/>
            <w:bottom w:val="none" w:sz="0" w:space="0" w:color="auto"/>
            <w:right w:val="none" w:sz="0" w:space="0" w:color="auto"/>
          </w:divBdr>
          <w:divsChild>
            <w:div w:id="1731150691">
              <w:marLeft w:val="0"/>
              <w:marRight w:val="0"/>
              <w:marTop w:val="0"/>
              <w:marBottom w:val="0"/>
              <w:divBdr>
                <w:top w:val="none" w:sz="0" w:space="0" w:color="auto"/>
                <w:left w:val="none" w:sz="0" w:space="0" w:color="auto"/>
                <w:bottom w:val="none" w:sz="0" w:space="0" w:color="auto"/>
                <w:right w:val="none" w:sz="0" w:space="0" w:color="auto"/>
              </w:divBdr>
            </w:div>
          </w:divsChild>
        </w:div>
        <w:div w:id="279804680">
          <w:marLeft w:val="0"/>
          <w:marRight w:val="0"/>
          <w:marTop w:val="0"/>
          <w:marBottom w:val="525"/>
          <w:divBdr>
            <w:top w:val="none" w:sz="0" w:space="0" w:color="auto"/>
            <w:left w:val="none" w:sz="0" w:space="0" w:color="auto"/>
            <w:bottom w:val="none" w:sz="0" w:space="0" w:color="auto"/>
            <w:right w:val="none" w:sz="0" w:space="0" w:color="auto"/>
          </w:divBdr>
          <w:divsChild>
            <w:div w:id="2051370389">
              <w:marLeft w:val="0"/>
              <w:marRight w:val="0"/>
              <w:marTop w:val="0"/>
              <w:marBottom w:val="0"/>
              <w:divBdr>
                <w:top w:val="none" w:sz="0" w:space="0" w:color="auto"/>
                <w:left w:val="none" w:sz="0" w:space="0" w:color="auto"/>
                <w:bottom w:val="none" w:sz="0" w:space="0" w:color="auto"/>
                <w:right w:val="none" w:sz="0" w:space="0" w:color="auto"/>
              </w:divBdr>
            </w:div>
          </w:divsChild>
        </w:div>
        <w:div w:id="229537057">
          <w:marLeft w:val="0"/>
          <w:marRight w:val="0"/>
          <w:marTop w:val="0"/>
          <w:marBottom w:val="525"/>
          <w:divBdr>
            <w:top w:val="none" w:sz="0" w:space="0" w:color="auto"/>
            <w:left w:val="none" w:sz="0" w:space="0" w:color="auto"/>
            <w:bottom w:val="none" w:sz="0" w:space="0" w:color="auto"/>
            <w:right w:val="none" w:sz="0" w:space="0" w:color="auto"/>
          </w:divBdr>
          <w:divsChild>
            <w:div w:id="2091657212">
              <w:marLeft w:val="0"/>
              <w:marRight w:val="0"/>
              <w:marTop w:val="0"/>
              <w:marBottom w:val="0"/>
              <w:divBdr>
                <w:top w:val="none" w:sz="0" w:space="0" w:color="auto"/>
                <w:left w:val="none" w:sz="0" w:space="0" w:color="auto"/>
                <w:bottom w:val="none" w:sz="0" w:space="0" w:color="auto"/>
                <w:right w:val="none" w:sz="0" w:space="0" w:color="auto"/>
              </w:divBdr>
            </w:div>
          </w:divsChild>
        </w:div>
        <w:div w:id="1954630514">
          <w:marLeft w:val="0"/>
          <w:marRight w:val="0"/>
          <w:marTop w:val="0"/>
          <w:marBottom w:val="525"/>
          <w:divBdr>
            <w:top w:val="none" w:sz="0" w:space="0" w:color="auto"/>
            <w:left w:val="none" w:sz="0" w:space="0" w:color="auto"/>
            <w:bottom w:val="none" w:sz="0" w:space="0" w:color="auto"/>
            <w:right w:val="none" w:sz="0" w:space="0" w:color="auto"/>
          </w:divBdr>
          <w:divsChild>
            <w:div w:id="765659363">
              <w:marLeft w:val="0"/>
              <w:marRight w:val="0"/>
              <w:marTop w:val="0"/>
              <w:marBottom w:val="0"/>
              <w:divBdr>
                <w:top w:val="none" w:sz="0" w:space="0" w:color="auto"/>
                <w:left w:val="none" w:sz="0" w:space="0" w:color="auto"/>
                <w:bottom w:val="none" w:sz="0" w:space="0" w:color="auto"/>
                <w:right w:val="none" w:sz="0" w:space="0" w:color="auto"/>
              </w:divBdr>
            </w:div>
          </w:divsChild>
        </w:div>
        <w:div w:id="4553768">
          <w:marLeft w:val="0"/>
          <w:marRight w:val="0"/>
          <w:marTop w:val="0"/>
          <w:marBottom w:val="525"/>
          <w:divBdr>
            <w:top w:val="none" w:sz="0" w:space="0" w:color="auto"/>
            <w:left w:val="none" w:sz="0" w:space="0" w:color="auto"/>
            <w:bottom w:val="none" w:sz="0" w:space="0" w:color="auto"/>
            <w:right w:val="none" w:sz="0" w:space="0" w:color="auto"/>
          </w:divBdr>
          <w:divsChild>
            <w:div w:id="1811245931">
              <w:marLeft w:val="0"/>
              <w:marRight w:val="0"/>
              <w:marTop w:val="0"/>
              <w:marBottom w:val="0"/>
              <w:divBdr>
                <w:top w:val="none" w:sz="0" w:space="0" w:color="auto"/>
                <w:left w:val="none" w:sz="0" w:space="0" w:color="auto"/>
                <w:bottom w:val="none" w:sz="0" w:space="0" w:color="auto"/>
                <w:right w:val="none" w:sz="0" w:space="0" w:color="auto"/>
              </w:divBdr>
            </w:div>
          </w:divsChild>
        </w:div>
        <w:div w:id="230577333">
          <w:marLeft w:val="0"/>
          <w:marRight w:val="0"/>
          <w:marTop w:val="0"/>
          <w:marBottom w:val="525"/>
          <w:divBdr>
            <w:top w:val="none" w:sz="0" w:space="0" w:color="auto"/>
            <w:left w:val="none" w:sz="0" w:space="0" w:color="auto"/>
            <w:bottom w:val="none" w:sz="0" w:space="0" w:color="auto"/>
            <w:right w:val="none" w:sz="0" w:space="0" w:color="auto"/>
          </w:divBdr>
          <w:divsChild>
            <w:div w:id="102455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3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mc/articles/PMC52364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3</TotalTime>
  <Pages>3</Pages>
  <Words>1010</Words>
  <Characters>5566</Characters>
  <Application>Microsoft Office Word</Application>
  <DocSecurity>0</DocSecurity>
  <Lines>95</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9</cp:revision>
  <dcterms:created xsi:type="dcterms:W3CDTF">2019-12-20T04:42:00Z</dcterms:created>
  <dcterms:modified xsi:type="dcterms:W3CDTF">2019-12-21T22:28:00Z</dcterms:modified>
</cp:coreProperties>
</file>